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u kherl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erl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7 Spring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tiianu@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391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